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bookmarkStart w:id="0" w:name="_GoBack"/>
      <w:bookmarkEnd w:id="0"/>
    </w:p>
    <w:p w:rsidR="007A3CED" w:rsidRDefault="007A3CED" w:rsidP="00550EFD">
      <w:pPr>
        <w:spacing w:after="0" w:line="480" w:lineRule="auto"/>
        <w:jc w:val="center"/>
        <w:rPr>
          <w:rFonts w:ascii="Times New Roman" w:hAnsi="Times New Roman" w:cs="Times New Roman"/>
          <w:sz w:val="24"/>
          <w:szCs w:val="24"/>
        </w:rPr>
      </w:pPr>
      <w:r w:rsidRPr="007A3CED">
        <w:rPr>
          <w:rFonts w:ascii="Times New Roman" w:hAnsi="Times New Roman" w:cs="Times New Roman"/>
          <w:sz w:val="24"/>
          <w:szCs w:val="24"/>
        </w:rPr>
        <w:t xml:space="preserve">Current Event Journal #3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7A3CED" w:rsidRDefault="007A3CED" w:rsidP="00D4739A">
      <w:pPr>
        <w:spacing w:line="480" w:lineRule="auto"/>
        <w:jc w:val="center"/>
        <w:rPr>
          <w:rFonts w:ascii="Times New Roman" w:hAnsi="Times New Roman" w:cs="Times New Roman"/>
          <w:sz w:val="24"/>
          <w:szCs w:val="24"/>
        </w:rPr>
      </w:pPr>
      <w:r w:rsidRPr="007A3CED">
        <w:rPr>
          <w:rFonts w:ascii="Times New Roman" w:hAnsi="Times New Roman" w:cs="Times New Roman"/>
          <w:sz w:val="24"/>
          <w:szCs w:val="24"/>
        </w:rPr>
        <w:lastRenderedPageBreak/>
        <w:t>Current Event Journal #3</w:t>
      </w:r>
    </w:p>
    <w:p w:rsidR="00171783" w:rsidRPr="00171783" w:rsidRDefault="00171783" w:rsidP="00D4739A">
      <w:pPr>
        <w:spacing w:line="480" w:lineRule="auto"/>
        <w:jc w:val="center"/>
        <w:rPr>
          <w:rFonts w:ascii="Times New Roman" w:hAnsi="Times New Roman" w:cs="Times New Roman"/>
          <w:sz w:val="2"/>
          <w:szCs w:val="24"/>
        </w:rPr>
      </w:pPr>
    </w:p>
    <w:p w:rsidR="00D4739A" w:rsidRPr="007A3CED" w:rsidRDefault="00D4739A" w:rsidP="007A3CE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nalysis and Evaluation of the Article</w:t>
      </w:r>
    </w:p>
    <w:p w:rsidR="00D4739A" w:rsidRPr="00405845" w:rsidRDefault="00D4739A" w:rsidP="00D4739A">
      <w:pPr>
        <w:spacing w:line="480" w:lineRule="auto"/>
        <w:jc w:val="center"/>
        <w:rPr>
          <w:rFonts w:ascii="Times New Roman" w:hAnsi="Times New Roman" w:cs="Times New Roman"/>
          <w:b/>
          <w:i/>
          <w:sz w:val="24"/>
          <w:szCs w:val="24"/>
        </w:rPr>
      </w:pPr>
      <w:r w:rsidRPr="00405845">
        <w:rPr>
          <w:rFonts w:ascii="Times New Roman" w:hAnsi="Times New Roman" w:cs="Times New Roman"/>
          <w:b/>
          <w:i/>
          <w:sz w:val="24"/>
          <w:szCs w:val="24"/>
        </w:rPr>
        <w:t>The U.S. and China Need to Put Aside Their Rivalry and Focus on the Common Enemy: Climate Change</w:t>
      </w:r>
    </w:p>
    <w:p w:rsidR="00D4739A" w:rsidRDefault="00D4739A" w:rsidP="00D4739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rticle chosen and listed above is about one of the most or even about the most critical and crucially important thing which is Climate Change. In the current time, Climate Change is considered as the enemy of almost the entire world as it is affecting the world and communities as well as individuals and their lives. So there are a number of reasons because the term climate change can be found under analysis and discussion in more than a few studies (articles). Beyond that, in the present time, The US and China are considered as the most healthy and strong nations of the world. While it can also be witnessed that they are engaged in a strong rivalry in many ways such as business or trade, technology, power, and control over the world and other nations or countries (Christine, &amp; Robert, 2019). </w:t>
      </w:r>
    </w:p>
    <w:p w:rsidR="00D4739A" w:rsidRDefault="00D4739A" w:rsidP="00D4739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o the article selected is about a concern which is to state that both the U.S. and China need to put aside the rivalry they are engaged in against each other and give all of the focus in the common enemy which is Climate Change. </w:t>
      </w:r>
    </w:p>
    <w:p w:rsidR="00D4739A" w:rsidRDefault="00D4739A" w:rsidP="00D4739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the purpose to elaborate the view and argument, the article put a number of arguments. The article states that the United States worries that China is becoming an economic and political threat while China on the other side is worried thinking that the U.S. is attempting to constrain China and these issues and conflicts are going to bring a classic cold war. But! There is another concern that is more than a threat to both of them and that is Climate Change (Christine, &amp; Robert, 2019). </w:t>
      </w:r>
    </w:p>
    <w:p w:rsidR="00D4739A" w:rsidRDefault="00D4739A" w:rsidP="00D4739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study (article) further argues that everyone is witnessing that the devastating global crisis is occurring all over the globe as the climate changes have been realized by everyone including nations, regions, and countries in the world and there are insecurities which create because of this global problem. </w:t>
      </w:r>
    </w:p>
    <w:p w:rsidR="00D4739A" w:rsidRDefault="00D4739A" w:rsidP="00D4739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the purpose to show the crucial-ness and hugeness of the roles of the U.S. and China, the article also states that the annual average temperature in the United States is consistently increasing by 1.8 degrees since 1901 and expected to be increased with even faster pace in the coming future. On the other side, the climate change assessment of China looks a bit sober as most of their largest regions and cities now experience continuous flooding. </w:t>
      </w:r>
    </w:p>
    <w:p w:rsidR="00D4739A" w:rsidRDefault="00D4739A" w:rsidP="00D4739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terms of impacts, climate changes almost impact every area such as availability of water, food production, and air quality, etc. So in this situation and being great powers of the world, U.S. and China possess the responsibility of climate change because they both are almost the two largest contributors and emitters of greenhouse gases (Christine, &amp; Robert, 2019). So the U.S. and China have the capabilities to make their own countries and even the other nations more secure and importantly they can make the entire globe a safe and secure place to live. Hence, they have to keep their internal competition aside and focus on and put efforts to beat the global and common enemy called Climate Change.</w:t>
      </w:r>
    </w:p>
    <w:p w:rsidR="00D4739A" w:rsidRDefault="00D4739A" w:rsidP="00D4739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are many statements of researchers, analysts, and experts about how climate change can be avoided and most of them and even all of them state that climate change cannot be avoided as we think and plan for it. But! We have only one way to prevent and alter climate change and that is </w:t>
      </w:r>
      <w:r>
        <w:rPr>
          <w:rFonts w:ascii="Times New Roman" w:hAnsi="Times New Roman" w:cs="Times New Roman"/>
          <w:i/>
          <w:sz w:val="24"/>
          <w:szCs w:val="24"/>
        </w:rPr>
        <w:t>“we can mitigate the impacts of climate change and can adapt to each of its consequences</w:t>
      </w:r>
      <w:r>
        <w:rPr>
          <w:rFonts w:ascii="Times New Roman" w:hAnsi="Times New Roman" w:cs="Times New Roman"/>
          <w:sz w:val="24"/>
          <w:szCs w:val="24"/>
        </w:rPr>
        <w:t xml:space="preserve">”. For example, we can do fight with climate change by the application of both </w:t>
      </w:r>
      <w:r>
        <w:rPr>
          <w:rFonts w:ascii="Times New Roman" w:hAnsi="Times New Roman" w:cs="Times New Roman"/>
          <w:sz w:val="24"/>
          <w:szCs w:val="24"/>
        </w:rPr>
        <w:lastRenderedPageBreak/>
        <w:t>small and large scale measures which assist to slow down the concern (climate change). All of these actions are scientifically known as climate change mitigation and adaptation measures (Zhang, 2017).</w:t>
      </w:r>
    </w:p>
    <w:p w:rsidR="00D4739A" w:rsidRDefault="00D4739A" w:rsidP="00D4739A">
      <w:pPr>
        <w:rPr>
          <w:rFonts w:ascii="Times New Roman" w:hAnsi="Times New Roman" w:cs="Times New Roman"/>
          <w:b/>
          <w:sz w:val="24"/>
          <w:szCs w:val="24"/>
        </w:rPr>
      </w:pPr>
      <w:r>
        <w:rPr>
          <w:rFonts w:ascii="Times New Roman" w:hAnsi="Times New Roman" w:cs="Times New Roman"/>
          <w:b/>
          <w:sz w:val="24"/>
          <w:szCs w:val="24"/>
        </w:rPr>
        <w:br w:type="page"/>
      </w:r>
    </w:p>
    <w:p w:rsidR="00D4739A" w:rsidRDefault="00D4739A" w:rsidP="00D4739A">
      <w:pPr>
        <w:spacing w:line="480" w:lineRule="auto"/>
        <w:jc w:val="center"/>
        <w:rPr>
          <w:rFonts w:ascii="Times New Roman" w:hAnsi="Times New Roman" w:cs="Times New Roman"/>
          <w:sz w:val="24"/>
          <w:szCs w:val="24"/>
        </w:rPr>
      </w:pPr>
      <w:r>
        <w:rPr>
          <w:rFonts w:ascii="Times New Roman" w:hAnsi="Times New Roman" w:cs="Times New Roman"/>
          <w:b/>
          <w:sz w:val="24"/>
          <w:szCs w:val="24"/>
        </w:rPr>
        <w:lastRenderedPageBreak/>
        <w:t>References</w:t>
      </w:r>
    </w:p>
    <w:p w:rsidR="00D4739A" w:rsidRDefault="00D4739A" w:rsidP="00D4739A">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Christine, L. &amp; Robert, G. (2019). The U.S. and China Need to Put Aside Their Rivalry and Focus on the Common Enemy: Climate Change. https://time.com. (2019). Time. Retrieved 1 November 2019, from </w:t>
      </w:r>
      <w:hyperlink r:id="rId7" w:history="1">
        <w:r>
          <w:rPr>
            <w:rStyle w:val="Hyperlink"/>
            <w:rFonts w:ascii="Times New Roman" w:hAnsi="Times New Roman" w:cs="Times New Roman"/>
            <w:sz w:val="24"/>
            <w:szCs w:val="24"/>
          </w:rPr>
          <w:t>https://time.com/5711951/us-china-climate-change-environment/</w:t>
        </w:r>
      </w:hyperlink>
    </w:p>
    <w:p w:rsidR="00D4739A" w:rsidRDefault="00D4739A" w:rsidP="00D4739A">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Zhang, Z. (2017). China, the United States and Technology Cooperation on Climate Control. Environmental science &amp; policy, 10(7-8), 622-628.</w:t>
      </w:r>
    </w:p>
    <w:p w:rsidR="00D4739A" w:rsidRDefault="00D4739A" w:rsidP="00D4739A">
      <w:pPr>
        <w:spacing w:line="480" w:lineRule="auto"/>
        <w:ind w:left="720" w:hanging="720"/>
        <w:jc w:val="both"/>
        <w:rPr>
          <w:rFonts w:ascii="Times New Roman" w:hAnsi="Times New Roman" w:cs="Times New Roman"/>
          <w:sz w:val="24"/>
          <w:szCs w:val="24"/>
        </w:rPr>
      </w:pPr>
    </w:p>
    <w:p w:rsidR="00C74D28" w:rsidRPr="0008177B" w:rsidRDefault="00C74D28" w:rsidP="00D4739A">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3486" w:rsidRDefault="00DE3486" w:rsidP="00267851">
      <w:pPr>
        <w:spacing w:after="0" w:line="240" w:lineRule="auto"/>
      </w:pPr>
      <w:r>
        <w:separator/>
      </w:r>
    </w:p>
  </w:endnote>
  <w:endnote w:type="continuationSeparator" w:id="0">
    <w:p w:rsidR="00DE3486" w:rsidRDefault="00DE3486"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3486" w:rsidRDefault="00DE3486" w:rsidP="00267851">
      <w:pPr>
        <w:spacing w:after="0" w:line="240" w:lineRule="auto"/>
      </w:pPr>
      <w:r>
        <w:separator/>
      </w:r>
    </w:p>
  </w:footnote>
  <w:footnote w:type="continuationSeparator" w:id="0">
    <w:p w:rsidR="00DE3486" w:rsidRDefault="00DE3486"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7A4243" w:rsidRPr="007A4243">
      <w:rPr>
        <w:rFonts w:ascii="Times New Roman" w:hAnsi="Times New Roman" w:cs="Times New Roman"/>
        <w:sz w:val="24"/>
        <w:szCs w:val="24"/>
      </w:rPr>
      <w:t>HUMAN EC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A4243">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7A4243" w:rsidP="001A02CC">
    <w:pPr>
      <w:pStyle w:val="Header"/>
      <w:tabs>
        <w:tab w:val="clear" w:pos="4680"/>
        <w:tab w:val="left" w:pos="7817"/>
        <w:tab w:val="center" w:pos="9360"/>
      </w:tabs>
      <w:rPr>
        <w:rFonts w:ascii="Times New Roman" w:hAnsi="Times New Roman" w:cs="Times New Roman"/>
        <w:sz w:val="24"/>
        <w:szCs w:val="24"/>
      </w:rPr>
    </w:pPr>
    <w:r w:rsidRPr="007A4243">
      <w:rPr>
        <w:rFonts w:ascii="Times New Roman" w:hAnsi="Times New Roman" w:cs="Times New Roman"/>
        <w:sz w:val="24"/>
        <w:szCs w:val="24"/>
      </w:rPr>
      <w:t>HUMAN ECOLOGY</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71783"/>
    <w:rsid w:val="00171EAC"/>
    <w:rsid w:val="00187C02"/>
    <w:rsid w:val="001A02CC"/>
    <w:rsid w:val="00267851"/>
    <w:rsid w:val="002777E7"/>
    <w:rsid w:val="002D4968"/>
    <w:rsid w:val="0034125C"/>
    <w:rsid w:val="003C7D81"/>
    <w:rsid w:val="00405845"/>
    <w:rsid w:val="00457A20"/>
    <w:rsid w:val="00471063"/>
    <w:rsid w:val="004A07E8"/>
    <w:rsid w:val="004B0CFB"/>
    <w:rsid w:val="004C3445"/>
    <w:rsid w:val="004D6074"/>
    <w:rsid w:val="00550EFD"/>
    <w:rsid w:val="005C20F1"/>
    <w:rsid w:val="006304B5"/>
    <w:rsid w:val="007A3CED"/>
    <w:rsid w:val="007A4243"/>
    <w:rsid w:val="007D45D0"/>
    <w:rsid w:val="00877CA7"/>
    <w:rsid w:val="00A106AF"/>
    <w:rsid w:val="00A4374D"/>
    <w:rsid w:val="00B405F9"/>
    <w:rsid w:val="00B73412"/>
    <w:rsid w:val="00C5356B"/>
    <w:rsid w:val="00C74D28"/>
    <w:rsid w:val="00C75C92"/>
    <w:rsid w:val="00CA2688"/>
    <w:rsid w:val="00CE2166"/>
    <w:rsid w:val="00CF0A51"/>
    <w:rsid w:val="00D4739A"/>
    <w:rsid w:val="00D5076D"/>
    <w:rsid w:val="00D95087"/>
    <w:rsid w:val="00DE3486"/>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semiHidden/>
    <w:unhideWhenUsed/>
    <w:rsid w:val="00D4739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5137381">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s://time.com/5711951/us-china-climate-change-environmen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5</Pages>
  <Words>656</Words>
  <Characters>374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35</cp:revision>
  <dcterms:created xsi:type="dcterms:W3CDTF">2011-12-18T19:23:00Z</dcterms:created>
  <dcterms:modified xsi:type="dcterms:W3CDTF">2019-11-01T00:31:00Z</dcterms:modified>
</cp:coreProperties>
</file>